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2DEDB" w14:textId="77777777" w:rsidR="00CB4FE9" w:rsidRPr="00287B84" w:rsidRDefault="00CB4FE9">
      <w:pPr>
        <w:rPr>
          <w:b/>
          <w:sz w:val="28"/>
          <w:szCs w:val="28"/>
          <w:u w:val="single"/>
        </w:rPr>
      </w:pPr>
      <w:r w:rsidRPr="00287B84">
        <w:rPr>
          <w:b/>
          <w:sz w:val="28"/>
          <w:szCs w:val="28"/>
          <w:u w:val="single"/>
        </w:rPr>
        <w:t>1)  Example of Large ad</w:t>
      </w:r>
    </w:p>
    <w:p w14:paraId="7EEC5D88" w14:textId="77777777" w:rsidR="00CB4FE9" w:rsidRDefault="00CB4FE9"/>
    <w:p w14:paraId="4CCD32DA" w14:textId="52998C9E" w:rsidR="00E54FF4" w:rsidRDefault="00E54FF4">
      <w:r>
        <w:t xml:space="preserve">The </w:t>
      </w:r>
      <w:r w:rsidR="00EC7451" w:rsidRPr="00EC7451">
        <w:rPr>
          <w:color w:val="FF0000"/>
        </w:rPr>
        <w:t>(insert HD name)</w:t>
      </w:r>
      <w:r>
        <w:t xml:space="preserve"> Health Department is accepting applications for a </w:t>
      </w:r>
      <w:r w:rsidR="00D27909">
        <w:rPr>
          <w:color w:val="FF0000"/>
        </w:rPr>
        <w:t xml:space="preserve">(FT/PT) </w:t>
      </w:r>
      <w:r w:rsidR="00550751">
        <w:rPr>
          <w:b/>
          <w:u w:val="single"/>
        </w:rPr>
        <w:t>Nurse</w:t>
      </w:r>
      <w:r w:rsidR="00431B0C">
        <w:rPr>
          <w:b/>
          <w:u w:val="single"/>
        </w:rPr>
        <w:t xml:space="preserve"> Supervisor</w:t>
      </w:r>
      <w:r w:rsidR="00550751">
        <w:rPr>
          <w:b/>
          <w:u w:val="single"/>
        </w:rPr>
        <w:t>.</w:t>
      </w:r>
    </w:p>
    <w:p w14:paraId="7724A631" w14:textId="77777777" w:rsidR="00E54FF4" w:rsidRDefault="00E54FF4"/>
    <w:p w14:paraId="54088D33" w14:textId="7DFDE6B1" w:rsidR="00550751" w:rsidRDefault="00E54FF4">
      <w:r w:rsidRPr="00E94557">
        <w:rPr>
          <w:b/>
          <w:u w:val="single"/>
        </w:rPr>
        <w:t>General Duties include</w:t>
      </w:r>
      <w:r>
        <w:t xml:space="preserve">:  </w:t>
      </w:r>
      <w:r w:rsidR="003F0572">
        <w:t>This position</w:t>
      </w:r>
      <w:r w:rsidR="00431B0C" w:rsidRPr="00431B0C">
        <w:t xml:space="preserve"> </w:t>
      </w:r>
      <w:r w:rsidR="00431B0C">
        <w:t xml:space="preserve">under limited supervision </w:t>
      </w:r>
      <w:r w:rsidR="00431B0C" w:rsidRPr="00833F6C">
        <w:t xml:space="preserve">provides direct supervision of assigned nursing and other agency staff, including the completion of performance evaluations. </w:t>
      </w:r>
      <w:r w:rsidR="00431B0C">
        <w:t xml:space="preserve">  May serves as a coordinator of services for a program area such as HANDS, Home health, School Health, Health Start, etc. Manages program resources.  Assures that accurate information is documented appropriately according to program standards.  Prepares programmatic reports as required by the local, state or federal guidelines.  Participates in Bioterrorism and Emergency Preparedness activities. </w:t>
      </w:r>
      <w:r w:rsidR="00431B0C" w:rsidRPr="00401B4C">
        <w:t>May provide direct client care as needed and time permits.</w:t>
      </w:r>
    </w:p>
    <w:p w14:paraId="671DD0D7" w14:textId="77777777" w:rsidR="003872DF" w:rsidRDefault="00507FE7">
      <w:r>
        <w:t xml:space="preserve"> </w:t>
      </w:r>
    </w:p>
    <w:p w14:paraId="7DE1B6D9" w14:textId="72F7EB3C" w:rsidR="002C19D5" w:rsidRDefault="00E54FF4" w:rsidP="00540D45">
      <w:r w:rsidRPr="00AA7E47">
        <w:rPr>
          <w:b/>
          <w:u w:val="single"/>
        </w:rPr>
        <w:t>Minimum Education</w:t>
      </w:r>
      <w:r w:rsidR="00540D45">
        <w:rPr>
          <w:b/>
          <w:u w:val="single"/>
        </w:rPr>
        <w:t>, Training or Experience</w:t>
      </w:r>
      <w:r w:rsidRPr="00A728A0">
        <w:rPr>
          <w:b/>
        </w:rPr>
        <w:t>:</w:t>
      </w:r>
      <w:r>
        <w:t xml:space="preserve">  </w:t>
      </w:r>
      <w:r w:rsidR="004F1EAD">
        <w:t>See special requirements</w:t>
      </w:r>
      <w:r w:rsidR="00410C5E">
        <w:t xml:space="preserve"> and </w:t>
      </w:r>
      <w:r w:rsidR="00384708">
        <w:t>five</w:t>
      </w:r>
      <w:r w:rsidR="00BD45B8">
        <w:t xml:space="preserve"> </w:t>
      </w:r>
      <w:r w:rsidR="00827EF8">
        <w:t>(</w:t>
      </w:r>
      <w:r w:rsidR="00384708">
        <w:t>5</w:t>
      </w:r>
      <w:r w:rsidR="00827EF8">
        <w:t>)</w:t>
      </w:r>
      <w:r w:rsidR="004F1EAD">
        <w:t xml:space="preserve"> year</w:t>
      </w:r>
      <w:r w:rsidR="00827EF8">
        <w:t>s</w:t>
      </w:r>
      <w:r w:rsidR="004F1EAD">
        <w:t xml:space="preserve"> of Registered Nurse (RN) experience.</w:t>
      </w:r>
    </w:p>
    <w:p w14:paraId="57308E81" w14:textId="77777777" w:rsidR="00CD45EE" w:rsidRPr="00CD45EE" w:rsidRDefault="00CD45EE" w:rsidP="00CD45EE">
      <w:pPr>
        <w:jc w:val="center"/>
        <w:rPr>
          <w:b/>
        </w:rPr>
      </w:pPr>
    </w:p>
    <w:p w14:paraId="7CD7C573" w14:textId="1C7CBA21" w:rsidR="00E8593F" w:rsidRDefault="00E54FF4" w:rsidP="00E8593F">
      <w:r w:rsidRPr="00E94557">
        <w:rPr>
          <w:b/>
          <w:u w:val="single"/>
        </w:rPr>
        <w:t>Substitution for Education, Training or Experience</w:t>
      </w:r>
      <w:r>
        <w:t xml:space="preserve">:  </w:t>
      </w:r>
      <w:r w:rsidR="004F1EAD">
        <w:t xml:space="preserve">BSN </w:t>
      </w:r>
      <w:r w:rsidR="00827EF8">
        <w:t xml:space="preserve">may substitute for </w:t>
      </w:r>
      <w:r w:rsidR="00431B0C">
        <w:t xml:space="preserve">two </w:t>
      </w:r>
      <w:r w:rsidR="00827EF8">
        <w:t>(</w:t>
      </w:r>
      <w:r w:rsidR="00431B0C">
        <w:t>2</w:t>
      </w:r>
      <w:r w:rsidR="00827EF8">
        <w:t xml:space="preserve">) year required experience.  </w:t>
      </w:r>
      <w:proofErr w:type="spellStart"/>
      <w:r w:rsidR="00827EF8">
        <w:t>Masters</w:t>
      </w:r>
      <w:proofErr w:type="spellEnd"/>
      <w:r w:rsidR="00827EF8">
        <w:t xml:space="preserve"> Degree in Nursing, Nursing Administration, Nursing Education or Public Health may substitute for </w:t>
      </w:r>
      <w:r w:rsidR="00431B0C">
        <w:t xml:space="preserve">three </w:t>
      </w:r>
      <w:r w:rsidR="00827EF8">
        <w:t>(</w:t>
      </w:r>
      <w:r w:rsidR="00431B0C">
        <w:t>3</w:t>
      </w:r>
      <w:r w:rsidR="00827EF8">
        <w:t>) years of experience.</w:t>
      </w:r>
    </w:p>
    <w:p w14:paraId="7CBEBDC4" w14:textId="77777777" w:rsidR="004A5E5C" w:rsidRDefault="004A5E5C" w:rsidP="00E8593F"/>
    <w:p w14:paraId="3C83051C" w14:textId="77777777" w:rsidR="004A5E5C" w:rsidRDefault="004A5E5C" w:rsidP="00E8593F">
      <w:r w:rsidRPr="004A5E5C">
        <w:rPr>
          <w:b/>
          <w:u w:val="single"/>
        </w:rPr>
        <w:t>Special Requirements</w:t>
      </w:r>
      <w:r>
        <w:t xml:space="preserve">:  (Age, Licensure, Regulation, Etc.)  Must have RN license in </w:t>
      </w:r>
      <w:smartTag w:uri="urn:schemas-microsoft-com:office:smarttags" w:element="State">
        <w:smartTag w:uri="urn:schemas-microsoft-com:office:smarttags" w:element="place">
          <w:r>
            <w:t>Kentucky</w:t>
          </w:r>
        </w:smartTag>
      </w:smartTag>
      <w:r>
        <w:t xml:space="preserve"> or compact state.</w:t>
      </w:r>
    </w:p>
    <w:p w14:paraId="0967D539" w14:textId="07F01375" w:rsidR="00E54FF4" w:rsidRDefault="00E54FF4"/>
    <w:p w14:paraId="6F6B9B36" w14:textId="77777777" w:rsidR="00A052D8" w:rsidRDefault="00A052D8"/>
    <w:p w14:paraId="0E2E469B" w14:textId="49C9B071" w:rsidR="00E54FF4" w:rsidRDefault="00E54FF4">
      <w:r w:rsidRPr="00E94557">
        <w:rPr>
          <w:b/>
          <w:u w:val="single"/>
        </w:rPr>
        <w:t>Starting Salary</w:t>
      </w:r>
      <w:r>
        <w:t xml:space="preserve">:  </w:t>
      </w:r>
      <w:r w:rsidRPr="002C5456">
        <w:rPr>
          <w:color w:val="FF0000"/>
        </w:rPr>
        <w:t>$</w:t>
      </w:r>
      <w:r w:rsidR="00431B0C">
        <w:rPr>
          <w:color w:val="FF0000"/>
        </w:rPr>
        <w:t>28.79-</w:t>
      </w:r>
      <w:r w:rsidR="00216488">
        <w:rPr>
          <w:color w:val="FF0000"/>
        </w:rPr>
        <w:t>$</w:t>
      </w:r>
      <w:r w:rsidR="00431B0C">
        <w:rPr>
          <w:color w:val="FF0000"/>
        </w:rPr>
        <w:t>35.80</w:t>
      </w:r>
      <w:r w:rsidR="00BC6C65">
        <w:t>/</w:t>
      </w:r>
      <w:proofErr w:type="spellStart"/>
      <w:r w:rsidR="00BC6C65">
        <w:t>h</w:t>
      </w:r>
      <w:r>
        <w:t>r</w:t>
      </w:r>
      <w:proofErr w:type="spellEnd"/>
      <w:r w:rsidR="00CB4FE9">
        <w:t xml:space="preserve"> negotiable</w:t>
      </w:r>
      <w:r w:rsidR="004124A0">
        <w:t xml:space="preserve"> with additional experience.  </w:t>
      </w:r>
      <w:r w:rsidR="00507FE7">
        <w:t>Grade</w:t>
      </w:r>
      <w:r w:rsidR="00550751">
        <w:t xml:space="preserve"> </w:t>
      </w:r>
      <w:r w:rsidR="00431B0C">
        <w:t>23</w:t>
      </w:r>
    </w:p>
    <w:p w14:paraId="20574FA6" w14:textId="77777777" w:rsidR="004124A0" w:rsidRDefault="004124A0"/>
    <w:p w14:paraId="509754A4" w14:textId="6819A0E4" w:rsidR="00E27449" w:rsidRDefault="00E27449" w:rsidP="00E27449">
      <w:pPr>
        <w:rPr>
          <w:sz w:val="22"/>
          <w:szCs w:val="22"/>
        </w:rPr>
      </w:pPr>
      <w:r>
        <w:t xml:space="preserve">A full listing of qualifications may be obtained at </w:t>
      </w:r>
      <w:hyperlink r:id="rId8" w:history="1">
        <w:r>
          <w:rPr>
            <w:rStyle w:val="Hyperlink"/>
          </w:rPr>
          <w:t>https://chfs.ky.gov/agencies/dph/dafm/lhpb/Pages/merit.aspx</w:t>
        </w:r>
      </w:hyperlink>
      <w:r>
        <w:t xml:space="preserve">.  Apply at </w:t>
      </w:r>
      <w:hyperlink r:id="rId9" w:history="1">
        <w:r>
          <w:rPr>
            <w:rStyle w:val="Hyperlink"/>
          </w:rPr>
          <w:t>https://KOG.CHFS.KY.GOV/HOME</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035C61">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58970067" w14:textId="77777777" w:rsidR="00CB4FE9" w:rsidRPr="00EC7451" w:rsidRDefault="00EC7451">
      <w:pPr>
        <w:rPr>
          <w:b/>
          <w:u w:val="single"/>
        </w:rPr>
      </w:pPr>
      <w:r>
        <w:rPr>
          <w:b/>
          <w:u w:val="single"/>
        </w:rPr>
        <w:tab/>
      </w:r>
      <w:r>
        <w:rPr>
          <w:b/>
          <w:u w:val="single"/>
        </w:rPr>
        <w:tab/>
      </w:r>
      <w:r>
        <w:rPr>
          <w:b/>
          <w:u w:val="single"/>
        </w:rPr>
        <w:tab/>
      </w:r>
      <w:r w:rsidR="002C5456">
        <w:rPr>
          <w:b/>
          <w:u w:val="single"/>
        </w:rPr>
        <w:tab/>
      </w:r>
      <w:r w:rsidR="002C5456">
        <w:rPr>
          <w:b/>
          <w:u w:val="single"/>
        </w:rPr>
        <w:tab/>
      </w:r>
      <w:r w:rsidR="002C5456">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33F74DAE" w14:textId="77777777" w:rsidR="00CB4FE9" w:rsidRPr="00E34C9D" w:rsidRDefault="00CB4FE9" w:rsidP="00CB4FE9">
      <w:pPr>
        <w:rPr>
          <w:b/>
          <w:sz w:val="28"/>
          <w:szCs w:val="28"/>
          <w:u w:val="single"/>
        </w:rPr>
      </w:pPr>
      <w:r w:rsidRPr="00E34C9D">
        <w:rPr>
          <w:b/>
          <w:sz w:val="28"/>
          <w:szCs w:val="28"/>
          <w:u w:val="single"/>
        </w:rPr>
        <w:t>2)  Example of smaller ad to reference website</w:t>
      </w:r>
    </w:p>
    <w:p w14:paraId="316BD305" w14:textId="77777777" w:rsidR="00CB4FE9" w:rsidRDefault="00CB4FE9" w:rsidP="00CB4FE9"/>
    <w:p w14:paraId="108B333F" w14:textId="5982CB9F" w:rsidR="00E34C9D" w:rsidRDefault="00E34C9D" w:rsidP="00E34C9D">
      <w:r>
        <w:t xml:space="preserve">The </w:t>
      </w:r>
      <w:r w:rsidR="00EC7451" w:rsidRPr="00EC7451">
        <w:rPr>
          <w:color w:val="FF0000"/>
        </w:rPr>
        <w:t>(insert HD name)</w:t>
      </w:r>
      <w:r>
        <w:t xml:space="preserve"> Health Department is accepting applications for a </w:t>
      </w:r>
      <w:r w:rsidR="002C5456">
        <w:rPr>
          <w:color w:val="FF0000"/>
        </w:rPr>
        <w:t xml:space="preserve">(FT/PT) </w:t>
      </w:r>
      <w:r w:rsidR="00550751">
        <w:rPr>
          <w:b/>
          <w:u w:val="single"/>
        </w:rPr>
        <w:t>Nurse</w:t>
      </w:r>
      <w:r w:rsidR="00431B0C">
        <w:rPr>
          <w:b/>
          <w:u w:val="single"/>
        </w:rPr>
        <w:t xml:space="preserve"> Supervisor</w:t>
      </w:r>
      <w:r w:rsidR="00550751">
        <w:rPr>
          <w:b/>
          <w:u w:val="single"/>
        </w:rPr>
        <w:t>.</w:t>
      </w:r>
    </w:p>
    <w:p w14:paraId="4739B5DA" w14:textId="77777777" w:rsidR="00CB4FE9" w:rsidRDefault="00CB4FE9" w:rsidP="00CB4FE9"/>
    <w:p w14:paraId="0C024E5B" w14:textId="029F4AC0" w:rsidR="00E34C9D" w:rsidRDefault="00E34C9D" w:rsidP="00E34C9D">
      <w:r w:rsidRPr="00E94557">
        <w:rPr>
          <w:b/>
          <w:u w:val="single"/>
        </w:rPr>
        <w:t>Starting Salary</w:t>
      </w:r>
      <w:r>
        <w:t xml:space="preserve">:  </w:t>
      </w:r>
      <w:r w:rsidRPr="002C5456">
        <w:rPr>
          <w:color w:val="FF0000"/>
        </w:rPr>
        <w:t>$</w:t>
      </w:r>
      <w:r w:rsidR="00431B0C">
        <w:rPr>
          <w:color w:val="FF0000"/>
        </w:rPr>
        <w:t>28.79-</w:t>
      </w:r>
      <w:r w:rsidR="00216488">
        <w:rPr>
          <w:color w:val="FF0000"/>
        </w:rPr>
        <w:t>$</w:t>
      </w:r>
      <w:r w:rsidR="00431B0C">
        <w:rPr>
          <w:color w:val="FF0000"/>
        </w:rPr>
        <w:t>35.80</w:t>
      </w:r>
      <w:r>
        <w:t>/</w:t>
      </w:r>
      <w:proofErr w:type="spellStart"/>
      <w:r>
        <w:t>hr</w:t>
      </w:r>
      <w:proofErr w:type="spellEnd"/>
      <w:r>
        <w:t xml:space="preserve"> negotiable with </w:t>
      </w:r>
      <w:r w:rsidR="00587923">
        <w:t>additional experience</w:t>
      </w:r>
      <w:r w:rsidR="00550751">
        <w:t xml:space="preserve">.  Grade </w:t>
      </w:r>
      <w:r w:rsidR="00431B0C">
        <w:t>23</w:t>
      </w:r>
    </w:p>
    <w:p w14:paraId="4F84AA96" w14:textId="77777777" w:rsidR="00E34C9D" w:rsidRDefault="00E34C9D" w:rsidP="00CB4FE9"/>
    <w:p w14:paraId="2F9118CE" w14:textId="2152E248" w:rsidR="00E27449" w:rsidRDefault="00E27449" w:rsidP="00E27449">
      <w:pPr>
        <w:rPr>
          <w:sz w:val="22"/>
          <w:szCs w:val="22"/>
        </w:rPr>
      </w:pPr>
      <w:r>
        <w:t xml:space="preserve">A full listing of qualifications may be obtained at </w:t>
      </w:r>
      <w:hyperlink r:id="rId10" w:history="1">
        <w:r>
          <w:rPr>
            <w:rStyle w:val="Hyperlink"/>
          </w:rPr>
          <w:t>https://chfs.ky.gov/agencies/dph/dafm/lhpb/Pages/merit.aspx</w:t>
        </w:r>
      </w:hyperlink>
      <w:r>
        <w:t xml:space="preserve">.  Apply at </w:t>
      </w:r>
      <w:hyperlink r:id="rId11" w:history="1">
        <w:r>
          <w:rPr>
            <w:rStyle w:val="Hyperlink"/>
          </w:rPr>
          <w:t>https://KOG.CHFS.KY.GOV/HOME</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035C61">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6C716848" w14:textId="77777777" w:rsidR="002C5456" w:rsidRPr="002C5456" w:rsidRDefault="002C5456" w:rsidP="00F811E6"/>
    <w:sectPr w:rsidR="002C5456" w:rsidRPr="002C5456" w:rsidSect="00E34C9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0008"/>
    <w:multiLevelType w:val="hybridMultilevel"/>
    <w:tmpl w:val="92626518"/>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9A6CA7"/>
    <w:multiLevelType w:val="hybridMultilevel"/>
    <w:tmpl w:val="B260B940"/>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8C6F8E"/>
    <w:multiLevelType w:val="hybridMultilevel"/>
    <w:tmpl w:val="1E1A4706"/>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50571897">
    <w:abstractNumId w:val="1"/>
  </w:num>
  <w:num w:numId="2" w16cid:durableId="2085301575">
    <w:abstractNumId w:val="2"/>
  </w:num>
  <w:num w:numId="3" w16cid:durableId="1220366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AyMDE3MzE2NDBV0lEKTi0uzszPAykwrAUAyGUUkSwAAAA="/>
  </w:docVars>
  <w:rsids>
    <w:rsidRoot w:val="00E54FF4"/>
    <w:rsid w:val="00035C61"/>
    <w:rsid w:val="0004365F"/>
    <w:rsid w:val="000A1D05"/>
    <w:rsid w:val="000A3DB8"/>
    <w:rsid w:val="000E1515"/>
    <w:rsid w:val="00103994"/>
    <w:rsid w:val="0012146B"/>
    <w:rsid w:val="001950C1"/>
    <w:rsid w:val="00216488"/>
    <w:rsid w:val="0026065C"/>
    <w:rsid w:val="00275F66"/>
    <w:rsid w:val="00287B84"/>
    <w:rsid w:val="002C19D5"/>
    <w:rsid w:val="002C5456"/>
    <w:rsid w:val="00323933"/>
    <w:rsid w:val="00384708"/>
    <w:rsid w:val="003872DF"/>
    <w:rsid w:val="003A7E1E"/>
    <w:rsid w:val="003C38DE"/>
    <w:rsid w:val="003F0572"/>
    <w:rsid w:val="00410C5E"/>
    <w:rsid w:val="004124A0"/>
    <w:rsid w:val="00431B0C"/>
    <w:rsid w:val="0045532F"/>
    <w:rsid w:val="004652CC"/>
    <w:rsid w:val="004A3C68"/>
    <w:rsid w:val="004A5E5C"/>
    <w:rsid w:val="004B0975"/>
    <w:rsid w:val="004C2FA7"/>
    <w:rsid w:val="004C4C60"/>
    <w:rsid w:val="004F1EAD"/>
    <w:rsid w:val="00501797"/>
    <w:rsid w:val="00507FE7"/>
    <w:rsid w:val="005301AF"/>
    <w:rsid w:val="00540D45"/>
    <w:rsid w:val="00550751"/>
    <w:rsid w:val="00587923"/>
    <w:rsid w:val="005F34F5"/>
    <w:rsid w:val="0071618C"/>
    <w:rsid w:val="00716475"/>
    <w:rsid w:val="0072039D"/>
    <w:rsid w:val="00724403"/>
    <w:rsid w:val="00782AB9"/>
    <w:rsid w:val="00800539"/>
    <w:rsid w:val="00827EF8"/>
    <w:rsid w:val="00923873"/>
    <w:rsid w:val="00A052D8"/>
    <w:rsid w:val="00A53E4E"/>
    <w:rsid w:val="00A728A0"/>
    <w:rsid w:val="00AA7E47"/>
    <w:rsid w:val="00B64C26"/>
    <w:rsid w:val="00B67195"/>
    <w:rsid w:val="00B94C3A"/>
    <w:rsid w:val="00BC6C65"/>
    <w:rsid w:val="00BD45B8"/>
    <w:rsid w:val="00CB4FE9"/>
    <w:rsid w:val="00CD45EE"/>
    <w:rsid w:val="00D07163"/>
    <w:rsid w:val="00D23AB3"/>
    <w:rsid w:val="00D27909"/>
    <w:rsid w:val="00D57BE2"/>
    <w:rsid w:val="00DA13BF"/>
    <w:rsid w:val="00DB39AB"/>
    <w:rsid w:val="00E27449"/>
    <w:rsid w:val="00E34C9D"/>
    <w:rsid w:val="00E54FF4"/>
    <w:rsid w:val="00E7085D"/>
    <w:rsid w:val="00E8593F"/>
    <w:rsid w:val="00E94557"/>
    <w:rsid w:val="00EC7451"/>
    <w:rsid w:val="00F7492E"/>
    <w:rsid w:val="00F811E6"/>
    <w:rsid w:val="00FB0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6E5A6A19"/>
  <w15:chartTrackingRefBased/>
  <w15:docId w15:val="{A839245A-CB5A-4E2F-B1C4-C043A476D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124A0"/>
    <w:rPr>
      <w:color w:val="0000FF"/>
      <w:u w:val="single"/>
    </w:rPr>
  </w:style>
  <w:style w:type="paragraph" w:styleId="BalloonText">
    <w:name w:val="Balloon Text"/>
    <w:basedOn w:val="Normal"/>
    <w:semiHidden/>
    <w:rsid w:val="00E945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969724">
      <w:bodyDiv w:val="1"/>
      <w:marLeft w:val="0"/>
      <w:marRight w:val="0"/>
      <w:marTop w:val="0"/>
      <w:marBottom w:val="0"/>
      <w:divBdr>
        <w:top w:val="none" w:sz="0" w:space="0" w:color="auto"/>
        <w:left w:val="none" w:sz="0" w:space="0" w:color="auto"/>
        <w:bottom w:val="none" w:sz="0" w:space="0" w:color="auto"/>
        <w:right w:val="none" w:sz="0" w:space="0" w:color="auto"/>
      </w:divBdr>
    </w:div>
    <w:div w:id="16798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hfs.ky.gov/agencies/dph/dafm/lhpb/Pages/merit.aspx"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KOG.CHFS.KY.GOV/HOME" TargetMode="External"/><Relationship Id="rId5" Type="http://schemas.openxmlformats.org/officeDocument/2006/relationships/styles" Target="styles.xml"/><Relationship Id="rId10" Type="http://schemas.openxmlformats.org/officeDocument/2006/relationships/hyperlink" Target="https://chfs.ky.gov/agencies/dph/dafm/lhpb/Pages/merit.aspx" TargetMode="External"/><Relationship Id="rId4" Type="http://schemas.openxmlformats.org/officeDocument/2006/relationships/numbering" Target="numbering.xml"/><Relationship Id="rId9" Type="http://schemas.openxmlformats.org/officeDocument/2006/relationships/hyperlink" Target="https://KOG.CHFS.KY.GOV/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C415FA-2B59-48A5-8CE4-378E459A25A1}">
  <ds:schemaRefs>
    <ds:schemaRef ds:uri="http://schemas.microsoft.com/sharepoint/v3/contenttype/forms"/>
  </ds:schemaRefs>
</ds:datastoreItem>
</file>

<file path=customXml/itemProps2.xml><?xml version="1.0" encoding="utf-8"?>
<ds:datastoreItem xmlns:ds="http://schemas.openxmlformats.org/officeDocument/2006/customXml" ds:itemID="{D84E3115-C7B4-4EAF-9018-A0105BB7377B}"/>
</file>

<file path=customXml/itemProps3.xml><?xml version="1.0" encoding="utf-8"?>
<ds:datastoreItem xmlns:ds="http://schemas.openxmlformats.org/officeDocument/2006/customXml" ds:itemID="{675C12E7-0967-4F0D-8F21-B184DE72C121}">
  <ds:schemaRefs>
    <ds:schemaRef ds:uri="http://schemas.microsoft.com/office/2006/metadata/properties"/>
    <ds:schemaRef ds:uri="http://schemas.microsoft.com/office/2006/documentManagement/types"/>
    <ds:schemaRef ds:uri="http://purl.org/dc/terms/"/>
    <ds:schemaRef ds:uri="http://purl.org/dc/elements/1.1/"/>
    <ds:schemaRef ds:uri="http://www.w3.org/XML/1998/namespace"/>
    <ds:schemaRef ds:uri="http://purl.org/dc/dcmityp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1</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___________________ Health Department is accepting applications for a full time classification for Public Health Director I</vt:lpstr>
    </vt:vector>
  </TitlesOfParts>
  <Company>Commonwealth of Kentucky</Company>
  <LinksUpToDate>false</LinksUpToDate>
  <CharactersWithSpaces>3231</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___________________ Health Department is accepting applications for a full time classification for Public Health Director I</dc:title>
  <dc:subject/>
  <dc:creator>TonyaM.Shankle</dc:creator>
  <cp:keywords/>
  <dc:description/>
  <cp:lastModifiedBy>Boling, Jason (CHFS DPH)</cp:lastModifiedBy>
  <cp:revision>7</cp:revision>
  <cp:lastPrinted>2009-09-16T16:51:00Z</cp:lastPrinted>
  <dcterms:created xsi:type="dcterms:W3CDTF">2022-09-20T17:47:00Z</dcterms:created>
  <dcterms:modified xsi:type="dcterms:W3CDTF">2023-09-2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